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D64FE" w14:textId="77777777"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7983738" w14:textId="77777777"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58B3C1C" w14:textId="77777777" w:rsidR="00D4744B" w:rsidRDefault="00D4744B">
      <w:pPr>
        <w:spacing w:before="3"/>
        <w:rPr>
          <w:rFonts w:ascii="Times New Roman" w:eastAsia="Times New Roman" w:hAnsi="Times New Roman" w:cs="Times New Roman"/>
          <w:sz w:val="20"/>
          <w:szCs w:val="20"/>
        </w:rPr>
      </w:pPr>
    </w:p>
    <w:p w14:paraId="498DACB4" w14:textId="77777777" w:rsidR="00D4744B" w:rsidRPr="00007742" w:rsidRDefault="00867CFE">
      <w:pPr>
        <w:spacing w:before="56"/>
        <w:ind w:left="4118"/>
        <w:rPr>
          <w:rFonts w:ascii="Calibri Light" w:eastAsia="Calibri Light" w:hAnsi="Calibri Light" w:cs="Calibri Light"/>
          <w:b/>
        </w:rPr>
      </w:pPr>
      <w:r w:rsidRPr="00007742">
        <w:rPr>
          <w:rFonts w:ascii="Calibri Light"/>
          <w:b/>
          <w:spacing w:val="-3"/>
        </w:rPr>
        <w:t>Course</w:t>
      </w:r>
      <w:r w:rsidRPr="00007742">
        <w:rPr>
          <w:rFonts w:ascii="Calibri Light"/>
          <w:b/>
          <w:spacing w:val="-4"/>
        </w:rPr>
        <w:t xml:space="preserve"> </w:t>
      </w:r>
      <w:r w:rsidRPr="00007742">
        <w:rPr>
          <w:rFonts w:ascii="Calibri Light"/>
          <w:b/>
          <w:spacing w:val="-3"/>
        </w:rPr>
        <w:t>description</w:t>
      </w:r>
    </w:p>
    <w:p w14:paraId="5B274783" w14:textId="77777777" w:rsidR="00D4744B" w:rsidRDefault="00D4744B">
      <w:pPr>
        <w:spacing w:before="12"/>
        <w:rPr>
          <w:rFonts w:ascii="Calibri Light" w:eastAsia="Calibri Light" w:hAnsi="Calibri Light" w:cs="Calibri Light"/>
          <w:sz w:val="14"/>
          <w:szCs w:val="1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8"/>
        <w:gridCol w:w="2597"/>
        <w:gridCol w:w="1680"/>
        <w:gridCol w:w="3513"/>
      </w:tblGrid>
      <w:tr w:rsidR="00D4744B" w14:paraId="52E0B675" w14:textId="77777777">
        <w:trPr>
          <w:trHeight w:hRule="exact" w:val="287"/>
        </w:trPr>
        <w:tc>
          <w:tcPr>
            <w:tcW w:w="10198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shd w:val="clear" w:color="auto" w:fill="FFF1CC"/>
          </w:tcPr>
          <w:p w14:paraId="0CEF496E" w14:textId="77777777" w:rsidR="00D4744B" w:rsidRPr="00007742" w:rsidRDefault="00867CFE">
            <w:pPr>
              <w:pStyle w:val="TableParagraph"/>
              <w:ind w:left="3"/>
              <w:jc w:val="center"/>
              <w:rPr>
                <w:rFonts w:ascii="Calibri Light" w:eastAsia="Calibri Light" w:hAnsi="Calibri Light" w:cs="Calibri Light"/>
                <w:b/>
              </w:rPr>
            </w:pPr>
            <w:r w:rsidRPr="00007742">
              <w:rPr>
                <w:rFonts w:ascii="Calibri Light"/>
                <w:b/>
                <w:spacing w:val="-3"/>
              </w:rPr>
              <w:t>Generic information</w:t>
            </w:r>
          </w:p>
        </w:tc>
      </w:tr>
      <w:tr w:rsidR="00D4744B" w14:paraId="52E4B743" w14:textId="77777777" w:rsidTr="002306D8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11C49ADF" w14:textId="77777777" w:rsidR="00D4744B" w:rsidRDefault="00867CFE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He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of 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E7613DC" w14:textId="01DC439B" w:rsidR="00D4744B" w:rsidRDefault="00D40C3B" w:rsidP="002557A2">
            <w:pPr>
              <w:ind w:left="174"/>
            </w:pPr>
            <w:r>
              <w:t>Goran Vukelić</w:t>
            </w:r>
          </w:p>
        </w:tc>
      </w:tr>
      <w:tr w:rsidR="00D4744B" w14:paraId="4FBFEB5A" w14:textId="77777777" w:rsidTr="002306D8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2B57651A" w14:textId="77777777" w:rsidR="00D4744B" w:rsidRDefault="00867CFE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2CE4F2A" w14:textId="12BFF87A" w:rsidR="00D4744B" w:rsidRDefault="00D40C3B" w:rsidP="002557A2">
            <w:pPr>
              <w:ind w:left="174"/>
            </w:pPr>
            <w:r>
              <w:t>Corrosion and protection of materials</w:t>
            </w:r>
          </w:p>
        </w:tc>
      </w:tr>
      <w:tr w:rsidR="00D4744B" w14:paraId="5DF78033" w14:textId="77777777" w:rsidTr="002306D8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10B4C785" w14:textId="77777777" w:rsidR="00D4744B" w:rsidRDefault="00867CFE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Study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Programm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0256FB68" w14:textId="70AB623D" w:rsidR="00D4744B" w:rsidRDefault="00D40C3B" w:rsidP="002557A2">
            <w:pPr>
              <w:ind w:left="174"/>
            </w:pPr>
            <w:r>
              <w:t>Marine engineering</w:t>
            </w:r>
          </w:p>
        </w:tc>
      </w:tr>
      <w:tr w:rsidR="00D4744B" w14:paraId="1967D2D5" w14:textId="77777777" w:rsidTr="002306D8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7AFDFFF0" w14:textId="77777777" w:rsidR="00D4744B" w:rsidRDefault="00867CFE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Type of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D50A21B" w14:textId="4B1E72EE" w:rsidR="00D4744B" w:rsidRDefault="00D40C3B" w:rsidP="002557A2">
            <w:pPr>
              <w:ind w:left="174"/>
            </w:pPr>
            <w:r>
              <w:t>Elective</w:t>
            </w:r>
          </w:p>
        </w:tc>
      </w:tr>
      <w:tr w:rsidR="00D4744B" w14:paraId="18073DE4" w14:textId="77777777" w:rsidTr="002306D8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3F0FF3F2" w14:textId="77777777" w:rsidR="00D4744B" w:rsidRDefault="00867CFE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Yea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y</w:t>
            </w:r>
          </w:p>
        </w:tc>
        <w:tc>
          <w:tcPr>
            <w:tcW w:w="2597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620E5817" w14:textId="6A2BF6FD" w:rsidR="00D4744B" w:rsidRDefault="00D40C3B" w:rsidP="002557A2">
            <w:pPr>
              <w:ind w:left="174"/>
            </w:pPr>
            <w:r>
              <w:t>3</w:t>
            </w:r>
          </w:p>
        </w:tc>
        <w:tc>
          <w:tcPr>
            <w:tcW w:w="5193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B5647A4" w14:textId="77777777" w:rsidR="00D4744B" w:rsidRDefault="00D4744B" w:rsidP="002557A2">
            <w:pPr>
              <w:ind w:left="174"/>
            </w:pPr>
          </w:p>
        </w:tc>
      </w:tr>
      <w:tr w:rsidR="00D4744B" w14:paraId="54A9D4FD" w14:textId="77777777" w:rsidTr="002306D8">
        <w:trPr>
          <w:trHeight w:hRule="exact" w:val="283"/>
        </w:trPr>
        <w:tc>
          <w:tcPr>
            <w:tcW w:w="2408" w:type="dxa"/>
            <w:vMerge w:val="restart"/>
            <w:tcBorders>
              <w:top w:val="single" w:sz="7" w:space="0" w:color="0000FF"/>
              <w:left w:val="single" w:sz="7" w:space="0" w:color="0000FF"/>
              <w:right w:val="single" w:sz="7" w:space="0" w:color="0000FF"/>
            </w:tcBorders>
          </w:tcPr>
          <w:p w14:paraId="68DE091A" w14:textId="77777777" w:rsidR="00D4744B" w:rsidRDefault="00867CFE">
            <w:pPr>
              <w:pStyle w:val="TableParagraph"/>
              <w:ind w:left="99" w:right="198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stimate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Student</w:t>
            </w:r>
            <w:r>
              <w:rPr>
                <w:rFonts w:ascii="Calibri Light"/>
                <w:spacing w:val="27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an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Methods</w:t>
            </w:r>
            <w:r>
              <w:rPr>
                <w:rFonts w:ascii="Calibri Light"/>
                <w:spacing w:val="28"/>
              </w:rPr>
              <w:t xml:space="preserve"> </w:t>
            </w:r>
            <w:r>
              <w:rPr>
                <w:rFonts w:ascii="Calibri Light"/>
                <w:spacing w:val="-1"/>
              </w:rPr>
              <w:t>of</w:t>
            </w:r>
            <w:r>
              <w:rPr>
                <w:rFonts w:ascii="Calibri Light"/>
                <w:spacing w:val="2"/>
              </w:rPr>
              <w:t xml:space="preserve"> </w:t>
            </w:r>
            <w:r>
              <w:rPr>
                <w:rFonts w:ascii="Calibri Light"/>
                <w:spacing w:val="-1"/>
              </w:rPr>
              <w:t>Instruction</w:t>
            </w:r>
          </w:p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291009E8" w14:textId="77777777" w:rsidR="00D4744B" w:rsidRDefault="00867CFE">
            <w:pPr>
              <w:pStyle w:val="TableParagraph"/>
              <w:spacing w:line="267" w:lineRule="exact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CTS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coefficient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ent</w:t>
            </w:r>
            <w:r>
              <w:rPr>
                <w:rFonts w:ascii="Calibri Light"/>
                <w:spacing w:val="-3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6758CC7D" w14:textId="33AF42A5" w:rsidR="00D4744B" w:rsidRDefault="00D40C3B" w:rsidP="002557A2">
            <w:pPr>
              <w:ind w:left="151"/>
            </w:pPr>
            <w:r>
              <w:t>4</w:t>
            </w:r>
          </w:p>
        </w:tc>
      </w:tr>
      <w:tr w:rsidR="00D4744B" w14:paraId="26E00EF6" w14:textId="77777777" w:rsidTr="002306D8">
        <w:trPr>
          <w:trHeight w:hRule="exact" w:val="538"/>
        </w:trPr>
        <w:tc>
          <w:tcPr>
            <w:tcW w:w="2408" w:type="dxa"/>
            <w:vMerge/>
            <w:tcBorders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125CD83D" w14:textId="77777777" w:rsidR="00D4744B" w:rsidRDefault="00D4744B"/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0EE045F9" w14:textId="77777777" w:rsidR="00D4744B" w:rsidRDefault="00867CFE">
            <w:pPr>
              <w:pStyle w:val="TableParagraph"/>
              <w:spacing w:before="125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Numbe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of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Hours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(L+E+S)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4CE92292" w14:textId="2B23EFAF" w:rsidR="00D4744B" w:rsidRDefault="00D40C3B" w:rsidP="002557A2">
            <w:pPr>
              <w:ind w:left="151"/>
            </w:pPr>
            <w:r>
              <w:t>2+1+0</w:t>
            </w:r>
          </w:p>
        </w:tc>
      </w:tr>
    </w:tbl>
    <w:p w14:paraId="7CAAB7A0" w14:textId="77777777" w:rsidR="00D4744B" w:rsidRDefault="00D4744B">
      <w:pPr>
        <w:rPr>
          <w:rFonts w:ascii="Calibri Light" w:eastAsia="Calibri Light" w:hAnsi="Calibri Light" w:cs="Calibri Light"/>
          <w:sz w:val="20"/>
          <w:szCs w:val="20"/>
        </w:rPr>
      </w:pPr>
    </w:p>
    <w:p w14:paraId="3C53612C" w14:textId="77777777" w:rsidR="00D4744B" w:rsidRDefault="00D4744B">
      <w:pPr>
        <w:spacing w:before="11"/>
        <w:rPr>
          <w:rFonts w:ascii="Calibri Light" w:eastAsia="Calibri Light" w:hAnsi="Calibri Light" w:cs="Calibri Light"/>
          <w:sz w:val="27"/>
          <w:szCs w:val="27"/>
        </w:rPr>
      </w:pPr>
    </w:p>
    <w:tbl>
      <w:tblPr>
        <w:tblW w:w="0" w:type="auto"/>
        <w:tblInd w:w="1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687"/>
        <w:gridCol w:w="2376"/>
        <w:gridCol w:w="569"/>
        <w:gridCol w:w="1200"/>
        <w:gridCol w:w="512"/>
        <w:gridCol w:w="569"/>
        <w:gridCol w:w="1685"/>
        <w:gridCol w:w="749"/>
      </w:tblGrid>
      <w:tr w:rsidR="00D4744B" w14:paraId="1EAF2AFB" w14:textId="77777777" w:rsidTr="00007742">
        <w:trPr>
          <w:trHeight w:hRule="exact" w:val="287"/>
        </w:trPr>
        <w:tc>
          <w:tcPr>
            <w:tcW w:w="10043" w:type="dxa"/>
            <w:gridSpan w:val="9"/>
            <w:tcBorders>
              <w:top w:val="single" w:sz="8" w:space="0" w:color="0000FF"/>
              <w:left w:val="single" w:sz="8" w:space="0" w:color="0000FF"/>
              <w:bottom w:val="single" w:sz="8" w:space="0" w:color="0000FF"/>
              <w:right w:val="single" w:sz="8" w:space="0" w:color="0000FF"/>
            </w:tcBorders>
            <w:shd w:val="clear" w:color="auto" w:fill="FFF1CC"/>
          </w:tcPr>
          <w:p w14:paraId="65C3AC20" w14:textId="77777777" w:rsidR="00D4744B" w:rsidRPr="00007742" w:rsidRDefault="00867CFE">
            <w:pPr>
              <w:pStyle w:val="TableParagraph"/>
              <w:spacing w:line="271" w:lineRule="exact"/>
              <w:ind w:left="1"/>
              <w:rPr>
                <w:rFonts w:ascii="Calibri Light" w:eastAsia="Calibri Light" w:hAnsi="Calibri Light" w:cs="Calibri Light"/>
                <w:b/>
                <w:sz w:val="24"/>
                <w:szCs w:val="24"/>
              </w:rPr>
            </w:pPr>
            <w:r w:rsidRPr="00007742">
              <w:rPr>
                <w:rFonts w:ascii="Calibri Light"/>
                <w:b/>
                <w:spacing w:val="-1"/>
                <w:sz w:val="24"/>
              </w:rPr>
              <w:t>1.</w:t>
            </w:r>
            <w:r w:rsidRPr="00007742">
              <w:rPr>
                <w:rFonts w:ascii="Calibri Light"/>
                <w:b/>
                <w:sz w:val="24"/>
              </w:rPr>
              <w:t xml:space="preserve">  </w:t>
            </w:r>
            <w:r w:rsidRPr="00007742">
              <w:rPr>
                <w:rFonts w:ascii="Calibri Light"/>
                <w:b/>
                <w:spacing w:val="8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2"/>
                <w:sz w:val="24"/>
              </w:rPr>
              <w:t>GENERAL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COURSE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DESCRIPTION</w:t>
            </w:r>
          </w:p>
        </w:tc>
      </w:tr>
      <w:tr w:rsidR="00D4744B" w14:paraId="38C2366C" w14:textId="77777777" w:rsidTr="00007742">
        <w:trPr>
          <w:trHeight w:hRule="exact" w:val="449"/>
        </w:trPr>
        <w:tc>
          <w:tcPr>
            <w:tcW w:w="10043" w:type="dxa"/>
            <w:gridSpan w:val="9"/>
            <w:tcBorders>
              <w:top w:val="single" w:sz="8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4110B37A" w14:textId="77777777"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jectiv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14:paraId="7FF059B6" w14:textId="77777777" w:rsidTr="00F91578">
        <w:trPr>
          <w:trHeight w:hRule="exact" w:val="783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0DAEA4AE" w14:textId="1223C0C8" w:rsidR="00D4744B" w:rsidRPr="00D40C3B" w:rsidRDefault="00D40C3B" w:rsidP="002557A2">
            <w:pPr>
              <w:pStyle w:val="TableParagraph"/>
              <w:spacing w:before="80"/>
              <w:ind w:left="372"/>
              <w:rPr>
                <w:rFonts w:ascii="Calibri Light" w:eastAsia="Calibri Light" w:hAnsi="Calibri Light" w:cs="Calibri Light"/>
                <w:iCs/>
              </w:rPr>
            </w:pPr>
            <w:r w:rsidRPr="00D40C3B">
              <w:rPr>
                <w:rFonts w:ascii="Calibri Light"/>
                <w:iCs/>
              </w:rPr>
              <w:t xml:space="preserve">To provide the student with the appropriate </w:t>
            </w:r>
            <w:r w:rsidR="00F91578" w:rsidRPr="00D40C3B">
              <w:rPr>
                <w:rFonts w:ascii="Calibri Light"/>
                <w:iCs/>
              </w:rPr>
              <w:t xml:space="preserve">knowledge </w:t>
            </w:r>
            <w:r w:rsidR="00F91578">
              <w:rPr>
                <w:rFonts w:ascii="Calibri Light"/>
                <w:iCs/>
              </w:rPr>
              <w:t xml:space="preserve">of </w:t>
            </w:r>
            <w:r w:rsidRPr="00D40C3B">
              <w:rPr>
                <w:rFonts w:ascii="Calibri Light"/>
                <w:iCs/>
              </w:rPr>
              <w:t>corrosion and protection of materials prescribed by STCW and IMO Model Courses.</w:t>
            </w:r>
          </w:p>
        </w:tc>
      </w:tr>
      <w:tr w:rsidR="00D4744B" w14:paraId="3C3C508F" w14:textId="77777777">
        <w:trPr>
          <w:trHeight w:hRule="exact" w:val="447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42AE854A" w14:textId="77777777"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2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Prerequisit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or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gistration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14:paraId="0E26A27B" w14:textId="77777777" w:rsidTr="002557A2">
        <w:trPr>
          <w:trHeight w:hRule="exact" w:val="446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0EB4E45" w14:textId="4DCF8DEA" w:rsidR="00D4744B" w:rsidRPr="00D40C3B" w:rsidRDefault="00D40C3B" w:rsidP="002557A2">
            <w:pPr>
              <w:ind w:left="372"/>
              <w:rPr>
                <w:rFonts w:ascii="Calibri Light" w:hAnsi="Calibri Light" w:cs="Calibri Light"/>
              </w:rPr>
            </w:pPr>
            <w:r w:rsidRPr="00D40C3B">
              <w:rPr>
                <w:rFonts w:ascii="Calibri Light" w:hAnsi="Calibri Light" w:cs="Calibri Light"/>
              </w:rPr>
              <w:t>None.</w:t>
            </w:r>
          </w:p>
        </w:tc>
      </w:tr>
      <w:tr w:rsidR="00D4744B" w14:paraId="1800D8AB" w14:textId="77777777">
        <w:trPr>
          <w:trHeight w:hRule="exact" w:val="449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7B34146F" w14:textId="77777777"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3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Expecte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14:paraId="499771D7" w14:textId="77777777" w:rsidTr="00EE033D">
        <w:trPr>
          <w:trHeight w:hRule="exact" w:val="1635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ECAC0D7" w14:textId="431C8956" w:rsidR="00F91578" w:rsidRPr="00F91578" w:rsidRDefault="00F91578" w:rsidP="00F91578">
            <w:pPr>
              <w:ind w:left="514"/>
              <w:rPr>
                <w:rFonts w:ascii="Calibri Light" w:hAnsi="Calibri Light" w:cs="Calibri Light"/>
              </w:rPr>
            </w:pPr>
            <w:r w:rsidRPr="00F91578">
              <w:rPr>
                <w:rFonts w:ascii="Calibri Light" w:hAnsi="Calibri Light" w:cs="Calibri Light"/>
              </w:rPr>
              <w:t xml:space="preserve">1. Understanding the </w:t>
            </w:r>
            <w:r>
              <w:rPr>
                <w:rFonts w:ascii="Calibri Light" w:hAnsi="Calibri Light" w:cs="Calibri Light"/>
              </w:rPr>
              <w:t>principles of corrosion</w:t>
            </w:r>
            <w:r w:rsidRPr="00F91578">
              <w:rPr>
                <w:rFonts w:ascii="Calibri Light" w:hAnsi="Calibri Light" w:cs="Calibri Light"/>
              </w:rPr>
              <w:t>.</w:t>
            </w:r>
          </w:p>
          <w:p w14:paraId="4354FC94" w14:textId="5595EB16" w:rsidR="00F91578" w:rsidRDefault="00F91578" w:rsidP="00F91578">
            <w:pPr>
              <w:ind w:left="514"/>
              <w:rPr>
                <w:rFonts w:ascii="Calibri Light" w:hAnsi="Calibri Light" w:cs="Calibri Light"/>
              </w:rPr>
            </w:pPr>
            <w:r w:rsidRPr="00F91578">
              <w:rPr>
                <w:rFonts w:ascii="Calibri Light" w:hAnsi="Calibri Light" w:cs="Calibri Light"/>
              </w:rPr>
              <w:t xml:space="preserve">2. </w:t>
            </w:r>
            <w:r>
              <w:rPr>
                <w:rFonts w:ascii="Calibri Light" w:hAnsi="Calibri Light" w:cs="Calibri Light"/>
              </w:rPr>
              <w:t>Defining the forms of corrosion</w:t>
            </w:r>
            <w:r w:rsidRPr="00F91578">
              <w:rPr>
                <w:rFonts w:ascii="Calibri Light" w:hAnsi="Calibri Light" w:cs="Calibri Light"/>
              </w:rPr>
              <w:t>.</w:t>
            </w:r>
          </w:p>
          <w:p w14:paraId="438700CC" w14:textId="6BF360E9" w:rsidR="00F91578" w:rsidRPr="00F91578" w:rsidRDefault="00F91578" w:rsidP="00F91578">
            <w:pPr>
              <w:ind w:left="514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 Understanding the consequences of the corrosion.</w:t>
            </w:r>
          </w:p>
          <w:p w14:paraId="4A7C69AB" w14:textId="2F36A72D" w:rsidR="00F91578" w:rsidRPr="00F91578" w:rsidRDefault="00F91578" w:rsidP="00F91578">
            <w:pPr>
              <w:ind w:left="514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Pr="00F91578">
              <w:rPr>
                <w:rFonts w:ascii="Calibri Light" w:hAnsi="Calibri Light" w:cs="Calibri Light"/>
              </w:rPr>
              <w:t xml:space="preserve">. </w:t>
            </w:r>
            <w:r>
              <w:rPr>
                <w:rFonts w:ascii="Calibri Light" w:hAnsi="Calibri Light" w:cs="Calibri Light"/>
              </w:rPr>
              <w:t>Recognizing different corrosion protection methods</w:t>
            </w:r>
            <w:r w:rsidRPr="00F91578">
              <w:rPr>
                <w:rFonts w:ascii="Calibri Light" w:hAnsi="Calibri Light" w:cs="Calibri Light"/>
              </w:rPr>
              <w:t>.</w:t>
            </w:r>
          </w:p>
          <w:p w14:paraId="7384D2CA" w14:textId="585BACA6" w:rsidR="00D4744B" w:rsidRPr="00F91578" w:rsidRDefault="00F91578" w:rsidP="00F91578">
            <w:pPr>
              <w:ind w:left="514"/>
              <w:rPr>
                <w:rFonts w:ascii="Calibri Light" w:hAnsi="Calibri Light" w:cs="Calibri Light"/>
              </w:rPr>
            </w:pPr>
            <w:r w:rsidRPr="00F91578">
              <w:rPr>
                <w:rFonts w:ascii="Calibri Light" w:hAnsi="Calibri Light" w:cs="Calibri Light"/>
              </w:rPr>
              <w:t xml:space="preserve">5. Applying </w:t>
            </w:r>
            <w:r>
              <w:rPr>
                <w:rFonts w:ascii="Calibri Light" w:hAnsi="Calibri Light" w:cs="Calibri Light"/>
              </w:rPr>
              <w:t>adequate corrosion protection methods</w:t>
            </w:r>
            <w:r w:rsidRPr="00F91578">
              <w:rPr>
                <w:rFonts w:ascii="Calibri Light" w:hAnsi="Calibri Light" w:cs="Calibri Light"/>
              </w:rPr>
              <w:t>.</w:t>
            </w:r>
          </w:p>
        </w:tc>
      </w:tr>
      <w:tr w:rsidR="00D4744B" w14:paraId="0E9390CC" w14:textId="77777777">
        <w:trPr>
          <w:trHeight w:hRule="exact" w:val="446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51F712A8" w14:textId="77777777"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4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line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14:paraId="3CC08513" w14:textId="77777777" w:rsidTr="00EE033D">
        <w:trPr>
          <w:trHeight w:hRule="exact" w:val="1260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6796A0CC" w14:textId="649AFA85" w:rsidR="00F91578" w:rsidRPr="00F91578" w:rsidRDefault="00F91578" w:rsidP="00F91578">
            <w:pPr>
              <w:ind w:left="372"/>
              <w:rPr>
                <w:rFonts w:ascii="Calibri Light" w:hAnsi="Calibri Light" w:cs="Calibri Light"/>
              </w:rPr>
            </w:pPr>
            <w:r w:rsidRPr="00F91578">
              <w:rPr>
                <w:rFonts w:ascii="Calibri Light" w:hAnsi="Calibri Light" w:cs="Calibri Light"/>
              </w:rPr>
              <w:t xml:space="preserve">Introduction to material degradation and corrosion. </w:t>
            </w:r>
            <w:r>
              <w:rPr>
                <w:rFonts w:ascii="Calibri Light" w:hAnsi="Calibri Light" w:cs="Calibri Light"/>
              </w:rPr>
              <w:t xml:space="preserve">Forms of corrosion: uniform, localized (pitting, crevice, filiform), galvanic, fretting, flow-assisted, intergranular, high-temperature, stress corrosion. Corrosion of different materials. Corrosion rate. </w:t>
            </w:r>
            <w:r w:rsidR="00EE033D">
              <w:rPr>
                <w:rFonts w:ascii="Calibri Light" w:hAnsi="Calibri Light" w:cs="Calibri Light"/>
              </w:rPr>
              <w:t>Means of protection against corrosion: surface treatments, coatings, cathodic and anodic protection. Applications in maritime industry.</w:t>
            </w:r>
          </w:p>
          <w:p w14:paraId="4E26ACD0" w14:textId="50298BB9" w:rsidR="00D4744B" w:rsidRDefault="00D4744B" w:rsidP="00F91578">
            <w:pPr>
              <w:ind w:left="372"/>
            </w:pPr>
          </w:p>
        </w:tc>
      </w:tr>
      <w:tr w:rsidR="00007742" w14:paraId="0B6E6567" w14:textId="77777777" w:rsidTr="00F82496">
        <w:trPr>
          <w:trHeight w:hRule="exact" w:val="1359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40BDF7C1" w14:textId="77777777" w:rsidR="00007742" w:rsidRDefault="00007742" w:rsidP="00007742">
            <w:pPr>
              <w:pStyle w:val="TableParagraph"/>
              <w:spacing w:before="11"/>
              <w:rPr>
                <w:rFonts w:ascii="Calibri Light" w:eastAsia="Calibri Light" w:hAnsi="Calibri Light" w:cs="Calibri Light"/>
                <w:sz w:val="32"/>
                <w:szCs w:val="32"/>
              </w:rPr>
            </w:pPr>
          </w:p>
          <w:p w14:paraId="52D67663" w14:textId="77777777" w:rsidR="00007742" w:rsidRDefault="00007742" w:rsidP="00007742">
            <w:pPr>
              <w:pStyle w:val="TableParagraph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5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Mod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</w:p>
          <w:p w14:paraId="0888948D" w14:textId="77777777" w:rsidR="00007742" w:rsidRDefault="00007742" w:rsidP="00007742">
            <w:pPr>
              <w:pStyle w:val="TableParagraph"/>
              <w:ind w:left="88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Instructio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414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AB79DDD" w14:textId="3208757E" w:rsidR="00007742" w:rsidRPr="006B5B58" w:rsidRDefault="00EE033D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Lectures</w:t>
            </w:r>
          </w:p>
          <w:p w14:paraId="713033C6" w14:textId="77777777"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Seminars and workshops  </w:t>
            </w:r>
          </w:p>
          <w:p w14:paraId="613F22F2" w14:textId="5DD40C63" w:rsidR="00007742" w:rsidRPr="006B5B58" w:rsidRDefault="00EE033D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Exercises  </w:t>
            </w:r>
          </w:p>
          <w:p w14:paraId="4E2C8D08" w14:textId="732B7B99" w:rsidR="00007742" w:rsidRPr="006B5B58" w:rsidRDefault="00EE033D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</w:t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E-learning</w:t>
            </w:r>
          </w:p>
          <w:p w14:paraId="1E2B540F" w14:textId="77777777"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9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Field work</w:t>
            </w:r>
          </w:p>
        </w:tc>
        <w:tc>
          <w:tcPr>
            <w:tcW w:w="3515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F44895B" w14:textId="77777777"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1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Practical work  </w:t>
            </w:r>
          </w:p>
          <w:p w14:paraId="035653F6" w14:textId="77777777"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ultimedia and Network  </w:t>
            </w:r>
          </w:p>
          <w:p w14:paraId="21DFA710" w14:textId="5D936C0B" w:rsidR="00007742" w:rsidRPr="006B5B58" w:rsidRDefault="00EE033D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7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2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Laboratory</w:t>
            </w:r>
          </w:p>
          <w:p w14:paraId="1C18C81D" w14:textId="2500C5F7" w:rsidR="00007742" w:rsidRPr="006B5B58" w:rsidRDefault="00EE033D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3" w:name="Check8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3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entorship</w:t>
            </w:r>
          </w:p>
          <w:p w14:paraId="7DC1B5F5" w14:textId="77777777"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1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4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Other _______________</w:t>
            </w:r>
          </w:p>
        </w:tc>
      </w:tr>
      <w:tr w:rsidR="00D4744B" w14:paraId="311B59BE" w14:textId="77777777" w:rsidTr="00007742">
        <w:trPr>
          <w:trHeight w:hRule="exact" w:val="446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2534DB63" w14:textId="77777777"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6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2"/>
              </w:rPr>
              <w:t>Comment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7660" w:type="dxa"/>
            <w:gridSpan w:val="7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7D13CED" w14:textId="77777777" w:rsidR="00D4744B" w:rsidRDefault="00007742" w:rsidP="00007742">
            <w:pPr>
              <w:ind w:left="130"/>
            </w:pPr>
            <w:r w:rsidRPr="006B5B58">
              <w:rPr>
                <w:rFonts w:ascii="Calibri Light" w:hAnsi="Calibri Light" w:cs="Arial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ascii="Calibri Light" w:hAnsi="Calibri Light" w:cs="Arial"/>
                <w:lang w:val="en-GB"/>
              </w:rPr>
              <w:instrText xml:space="preserve"> FORMTEXT </w:instrText>
            </w:r>
            <w:r w:rsidRPr="006B5B58">
              <w:rPr>
                <w:rFonts w:ascii="Calibri Light" w:hAnsi="Calibri Light" w:cs="Arial"/>
                <w:lang w:val="en-GB"/>
              </w:rPr>
            </w:r>
            <w:r w:rsidRPr="006B5B58">
              <w:rPr>
                <w:rFonts w:ascii="Calibri Light" w:hAnsi="Calibri Light" w:cs="Arial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fldChar w:fldCharType="end"/>
            </w:r>
          </w:p>
        </w:tc>
      </w:tr>
      <w:tr w:rsidR="00D4744B" w14:paraId="3FAD706D" w14:textId="77777777">
        <w:trPr>
          <w:trHeight w:hRule="exact" w:val="449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014E9B6E" w14:textId="77777777"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7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Student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ligations</w:t>
            </w:r>
            <w:r>
              <w:rPr>
                <w:rFonts w:ascii="Calibri Light"/>
                <w:i/>
              </w:rPr>
              <w:t xml:space="preserve">  </w:t>
            </w:r>
          </w:p>
        </w:tc>
      </w:tr>
      <w:tr w:rsidR="00D4744B" w14:paraId="638634B8" w14:textId="77777777" w:rsidTr="00EE033D">
        <w:trPr>
          <w:trHeight w:hRule="exact" w:val="581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BBED88B" w14:textId="67235124" w:rsidR="00D4744B" w:rsidRPr="00EE033D" w:rsidRDefault="00EE033D" w:rsidP="002557A2">
            <w:pPr>
              <w:ind w:left="372"/>
              <w:rPr>
                <w:rFonts w:ascii="Calibri Light" w:hAnsi="Calibri Light" w:cs="Calibri Light"/>
              </w:rPr>
            </w:pPr>
            <w:r w:rsidRPr="00EE033D">
              <w:rPr>
                <w:rFonts w:ascii="Calibri Light" w:hAnsi="Calibri Light" w:cs="Calibri Light"/>
              </w:rPr>
              <w:t>Attending the lectures and exercises (min. 70%), attending the assessment and exams, submitting results of assignments.</w:t>
            </w:r>
          </w:p>
        </w:tc>
      </w:tr>
      <w:tr w:rsidR="00D4744B" w14:paraId="01726F48" w14:textId="77777777">
        <w:trPr>
          <w:trHeight w:hRule="exact" w:val="446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2EA16A29" w14:textId="77777777" w:rsidR="00D4744B" w:rsidRDefault="00867CFE">
            <w:pPr>
              <w:pStyle w:val="TableParagraph"/>
              <w:spacing w:before="76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8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1"/>
                <w:position w:val="8"/>
                <w:sz w:val="14"/>
              </w:rPr>
              <w:t>1</w:t>
            </w:r>
            <w:r>
              <w:rPr>
                <w:rFonts w:ascii="Calibri Light"/>
                <w:i/>
                <w:spacing w:val="18"/>
                <w:position w:val="8"/>
                <w:sz w:val="14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007742" w14:paraId="21EE5F12" w14:textId="77777777" w:rsidTr="00BD3E1A">
        <w:trPr>
          <w:trHeight w:hRule="exact" w:val="504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1E23BC1B" w14:textId="77777777" w:rsidR="00007742" w:rsidRDefault="00007742" w:rsidP="00007742">
            <w:pPr>
              <w:pStyle w:val="TableParagraph"/>
              <w:ind w:left="97" w:right="669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lastRenderedPageBreak/>
              <w:t>Course</w:t>
            </w:r>
            <w:r>
              <w:rPr>
                <w:rFonts w:ascii="Calibri Light"/>
                <w:spacing w:val="22"/>
                <w:w w:val="99"/>
                <w:sz w:val="20"/>
              </w:rPr>
              <w:t xml:space="preserve"> </w:t>
            </w:r>
            <w:r>
              <w:rPr>
                <w:rFonts w:ascii="Calibri Light"/>
                <w:spacing w:val="-1"/>
                <w:sz w:val="20"/>
              </w:rPr>
              <w:t>attendance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BF40BF5" w14:textId="416A5B07" w:rsidR="00007742" w:rsidRPr="006B5B58" w:rsidRDefault="00EE033D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0,5</w:t>
            </w: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3C7BAB88" w14:textId="77777777" w:rsidR="00007742" w:rsidRDefault="00007742" w:rsidP="00007742">
            <w:pPr>
              <w:pStyle w:val="TableParagraph"/>
              <w:spacing w:before="123"/>
              <w:ind w:left="99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Class</w:t>
            </w:r>
            <w:r>
              <w:rPr>
                <w:rFonts w:ascii="Calibri Light"/>
                <w:spacing w:val="-16"/>
                <w:sz w:val="20"/>
              </w:rPr>
              <w:t xml:space="preserve"> </w:t>
            </w:r>
            <w:r>
              <w:rPr>
                <w:rFonts w:ascii="Calibri Light"/>
                <w:spacing w:val="-1"/>
                <w:sz w:val="20"/>
              </w:rPr>
              <w:t>particip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6F704364" w14:textId="63F04F67" w:rsidR="00007742" w:rsidRPr="006B5B58" w:rsidRDefault="00EE033D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0,5</w:t>
            </w: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40D63C01" w14:textId="77777777" w:rsidR="00007742" w:rsidRDefault="00007742" w:rsidP="00007742">
            <w:pPr>
              <w:pStyle w:val="TableParagraph"/>
              <w:spacing w:before="123"/>
              <w:ind w:left="99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Seminar</w:t>
            </w:r>
            <w:r>
              <w:rPr>
                <w:rFonts w:ascii="Calibri Light"/>
                <w:spacing w:val="-11"/>
                <w:sz w:val="20"/>
              </w:rPr>
              <w:t xml:space="preserve"> </w:t>
            </w:r>
            <w:r>
              <w:rPr>
                <w:rFonts w:ascii="Calibri Light"/>
                <w:spacing w:val="-1"/>
                <w:sz w:val="20"/>
              </w:rPr>
              <w:t>paper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5C8C2C2" w14:textId="2063DFEF" w:rsidR="00007742" w:rsidRPr="006B5B58" w:rsidRDefault="00EE033D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31E488DC" w14:textId="77777777" w:rsidR="00007742" w:rsidRDefault="00007742" w:rsidP="00007742">
            <w:pPr>
              <w:pStyle w:val="TableParagraph"/>
              <w:spacing w:before="123"/>
              <w:ind w:left="97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Experiment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2763277B" w14:textId="77777777"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14:paraId="0B4D8F86" w14:textId="77777777" w:rsidTr="00BD3E1A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50C1F0A8" w14:textId="77777777" w:rsidR="00007742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Written</w:t>
            </w:r>
            <w:r>
              <w:rPr>
                <w:rFonts w:ascii="Calibri Light"/>
                <w:spacing w:val="-12"/>
                <w:sz w:val="20"/>
              </w:rPr>
              <w:t xml:space="preserve"> </w:t>
            </w:r>
            <w:r>
              <w:rPr>
                <w:rFonts w:ascii="Calibri Light"/>
                <w:spacing w:val="-1"/>
                <w:sz w:val="20"/>
              </w:rPr>
              <w:t>exam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B3A42EF" w14:textId="6201B4D4" w:rsidR="00007742" w:rsidRPr="006B5B58" w:rsidRDefault="00EE033D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4526A5DD" w14:textId="77777777" w:rsidR="00007742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Oral</w:t>
            </w:r>
            <w:r>
              <w:rPr>
                <w:rFonts w:ascii="Calibri Light"/>
                <w:spacing w:val="-9"/>
                <w:sz w:val="20"/>
              </w:rPr>
              <w:t xml:space="preserve"> </w:t>
            </w:r>
            <w:r>
              <w:rPr>
                <w:rFonts w:ascii="Calibri Light"/>
                <w:spacing w:val="-1"/>
                <w:sz w:val="20"/>
              </w:rPr>
              <w:t>exam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6B5DD5C" w14:textId="77777777"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39F9F69A" w14:textId="77777777" w:rsidR="00007742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Essay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4576463D" w14:textId="77777777" w:rsidR="00007742" w:rsidRPr="006B5B58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65717942" w14:textId="77777777" w:rsidR="00007742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Research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4D45D6C8" w14:textId="77777777"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14:paraId="4DA138C9" w14:textId="77777777" w:rsidTr="00BD3E1A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3987CB7E" w14:textId="77777777" w:rsidR="00007742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Project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9966303" w14:textId="77777777"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09613373" w14:textId="77777777" w:rsidR="00007742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Continuous</w:t>
            </w:r>
            <w:r>
              <w:rPr>
                <w:rFonts w:ascii="Calibri Light"/>
                <w:spacing w:val="-20"/>
                <w:sz w:val="20"/>
              </w:rPr>
              <w:t xml:space="preserve"> </w:t>
            </w:r>
            <w:r>
              <w:rPr>
                <w:rFonts w:ascii="Calibri Light"/>
                <w:spacing w:val="-1"/>
                <w:sz w:val="20"/>
              </w:rPr>
              <w:t>Assessment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0FF6F95" w14:textId="322651FD" w:rsidR="00007742" w:rsidRPr="006B5B58" w:rsidRDefault="00EE033D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0,5</w:t>
            </w: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126898CC" w14:textId="77777777" w:rsidR="00007742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Present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1BA92B7" w14:textId="5D918F45" w:rsidR="00007742" w:rsidRPr="006B5B58" w:rsidRDefault="00EE033D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0,5</w:t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7D9B50B1" w14:textId="77777777" w:rsidR="00007742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Practical</w:t>
            </w:r>
            <w:r>
              <w:rPr>
                <w:rFonts w:ascii="Calibri Light"/>
                <w:spacing w:val="-12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work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4A738AD0" w14:textId="77777777"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</w:p>
        </w:tc>
      </w:tr>
      <w:tr w:rsidR="00007742" w14:paraId="72120843" w14:textId="77777777" w:rsidTr="00BD3E1A">
        <w:trPr>
          <w:trHeight w:hRule="exact" w:val="286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3D0C4E16" w14:textId="77777777" w:rsidR="00007742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pacing w:val="-1"/>
                <w:sz w:val="20"/>
              </w:rPr>
              <w:t>Portfolio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1C1C7E62" w14:textId="77777777"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0C2927A8" w14:textId="77777777" w:rsidR="00007742" w:rsidRDefault="00007742" w:rsidP="00007742"/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1E31866" w14:textId="77777777" w:rsidR="00007742" w:rsidRPr="006B5B58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202BB5A8" w14:textId="77777777" w:rsidR="00007742" w:rsidRDefault="00007742" w:rsidP="00007742"/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47E4B523" w14:textId="77777777" w:rsidR="00007742" w:rsidRPr="006B5B58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2C05E804" w14:textId="77777777" w:rsidR="00007742" w:rsidRDefault="00007742" w:rsidP="00007742"/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79A2B54B" w14:textId="77777777" w:rsidR="00007742" w:rsidRPr="006B5B58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B5B58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6B5B58">
              <w:rPr>
                <w:rFonts w:cs="Arial"/>
                <w:sz w:val="22"/>
                <w:szCs w:val="22"/>
                <w:lang w:val="en-GB"/>
              </w:rPr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t> </w:t>
            </w:r>
            <w:r w:rsidRPr="006B5B58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</w:tr>
    </w:tbl>
    <w:p w14:paraId="38D3E2A8" w14:textId="77777777" w:rsidR="00D4744B" w:rsidRDefault="00D4744B">
      <w:pPr>
        <w:spacing w:before="2"/>
        <w:rPr>
          <w:rFonts w:ascii="Calibri Light" w:eastAsia="Calibri Light" w:hAnsi="Calibri Light" w:cs="Calibri Light"/>
          <w:sz w:val="16"/>
          <w:szCs w:val="16"/>
        </w:rPr>
      </w:pPr>
    </w:p>
    <w:p w14:paraId="33AB2BA9" w14:textId="77777777" w:rsidR="00D4744B" w:rsidRDefault="00BA68A2">
      <w:pPr>
        <w:spacing w:line="20" w:lineRule="atLeast"/>
        <w:ind w:left="3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  <w:lang w:val="hr-HR" w:eastAsia="hr-HR"/>
        </w:rPr>
        <mc:AlternateContent>
          <mc:Choice Requires="wpg">
            <w:drawing>
              <wp:inline distT="0" distB="0" distL="0" distR="0" wp14:anchorId="551EC86A" wp14:editId="18FB6746">
                <wp:extent cx="1838325" cy="8890"/>
                <wp:effectExtent l="1905" t="8255" r="7620" b="190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8890"/>
                          <a:chOff x="0" y="0"/>
                          <a:chExt cx="2895" cy="14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1" cy="2"/>
                            <a:chOff x="7" y="7"/>
                            <a:chExt cx="2881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1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1"/>
                                <a:gd name="T2" fmla="+- 0 2887 7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105E87" id="Group 2" o:spid="_x0000_s1026" style="width:144.75pt;height:.7pt;mso-position-horizontal-relative:char;mso-position-vertical-relative:line" coordsize="289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">
                <v:group id="Group 3" o:spid="_x0000_s1027" style="position:absolute;left:7;top:7;width:2881;height:2" coordorigin="7,7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7;top:7;width:2881;height:2;visibility:visible;mso-wrap-style:square;v-text-anchor:top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14:paraId="48B6CA0F" w14:textId="77777777" w:rsidR="00D4744B" w:rsidRDefault="00867CFE">
      <w:pPr>
        <w:pStyle w:val="BodyText"/>
        <w:ind w:right="652"/>
        <w:rPr>
          <w:rFonts w:cs="Calibri Light"/>
        </w:rPr>
      </w:pPr>
      <w:r>
        <w:rPr>
          <w:rFonts w:ascii="Times New Roman"/>
          <w:position w:val="7"/>
          <w:sz w:val="13"/>
        </w:rPr>
        <w:t xml:space="preserve">1  </w:t>
      </w:r>
      <w:r>
        <w:rPr>
          <w:rFonts w:ascii="Times New Roman"/>
          <w:spacing w:val="27"/>
          <w:position w:val="7"/>
          <w:sz w:val="13"/>
        </w:rPr>
        <w:t xml:space="preserve"> </w:t>
      </w:r>
      <w:r w:rsidRPr="00007742">
        <w:rPr>
          <w:b/>
          <w:spacing w:val="-2"/>
        </w:rPr>
        <w:t>NOTE:</w:t>
      </w:r>
      <w:r>
        <w:rPr>
          <w:spacing w:val="-2"/>
        </w:rPr>
        <w:t xml:space="preserve"> </w:t>
      </w:r>
      <w:r>
        <w:rPr>
          <w:spacing w:val="-1"/>
        </w:rPr>
        <w:t>Nam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por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activity</w:t>
      </w:r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otal</w:t>
      </w:r>
      <w:r>
        <w:rPr>
          <w:spacing w:val="-3"/>
        </w:rPr>
        <w:t xml:space="preserve"> </w:t>
      </w:r>
      <w:r>
        <w:rPr>
          <w:spacing w:val="-1"/>
        </w:rPr>
        <w:t>number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equa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8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urse.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rPr>
          <w:spacing w:val="-1"/>
        </w:rPr>
        <w:t>empty</w:t>
      </w:r>
      <w:r>
        <w:rPr>
          <w:spacing w:val="-5"/>
        </w:rPr>
        <w:t xml:space="preserve"> </w:t>
      </w:r>
      <w:r>
        <w:rPr>
          <w:spacing w:val="-1"/>
        </w:rPr>
        <w:t>field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activities.</w:t>
      </w:r>
      <w:r>
        <w:rPr>
          <w:i/>
          <w:spacing w:val="-3"/>
        </w:rPr>
        <w:t xml:space="preserve"> </w:t>
      </w:r>
      <w:r>
        <w:rPr>
          <w:i/>
        </w:rPr>
        <w:t xml:space="preserve"> </w:t>
      </w:r>
    </w:p>
    <w:p w14:paraId="27728F39" w14:textId="77777777" w:rsidR="00D4744B" w:rsidRDefault="00D4744B">
      <w:pPr>
        <w:rPr>
          <w:rFonts w:ascii="Calibri Light" w:eastAsia="Calibri Light" w:hAnsi="Calibri Light" w:cs="Calibri Light"/>
        </w:rPr>
        <w:sectPr w:rsidR="00D4744B">
          <w:headerReference w:type="default" r:id="rId8"/>
          <w:type w:val="continuous"/>
          <w:pgSz w:w="11910" w:h="16840"/>
          <w:pgMar w:top="1660" w:right="640" w:bottom="280" w:left="740" w:header="566" w:footer="720" w:gutter="0"/>
          <w:cols w:space="720"/>
        </w:sectPr>
      </w:pPr>
    </w:p>
    <w:p w14:paraId="70ED3527" w14:textId="77777777"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71D02E4" w14:textId="77777777" w:rsidR="00D4744B" w:rsidRDefault="00D4744B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64"/>
        <w:gridCol w:w="1215"/>
        <w:gridCol w:w="2101"/>
        <w:gridCol w:w="25"/>
        <w:gridCol w:w="1931"/>
      </w:tblGrid>
      <w:tr w:rsidR="00D4744B" w14:paraId="45C86423" w14:textId="77777777">
        <w:trPr>
          <w:trHeight w:hRule="exact" w:val="441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0F04CA0F" w14:textId="77777777"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9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Outcomes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valuatio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during</w:t>
            </w:r>
            <w:r>
              <w:rPr>
                <w:rFonts w:ascii="Calibri Light"/>
                <w:i/>
              </w:rPr>
              <w:t xml:space="preserve"> Class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on </w:t>
            </w:r>
            <w:r>
              <w:rPr>
                <w:rFonts w:ascii="Calibri Light"/>
                <w:i/>
                <w:spacing w:val="-1"/>
              </w:rPr>
              <w:t>th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inal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</w:t>
            </w:r>
            <w:r>
              <w:rPr>
                <w:rFonts w:ascii="Calibri Light"/>
                <w:i/>
                <w:spacing w:val="1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14:paraId="6E4AA563" w14:textId="77777777" w:rsidTr="00EE033D">
        <w:trPr>
          <w:trHeight w:hRule="exact" w:val="2798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D83FFA7" w14:textId="77777777" w:rsidR="00EE033D" w:rsidRPr="00EE033D" w:rsidRDefault="00867CFE" w:rsidP="00EE033D">
            <w:pPr>
              <w:pStyle w:val="TableParagraph"/>
              <w:ind w:left="447"/>
              <w:rPr>
                <w:rFonts w:ascii="Calibri Light"/>
                <w:i/>
              </w:rPr>
            </w:pPr>
            <w:r>
              <w:rPr>
                <w:rFonts w:ascii="Calibri Light"/>
                <w:i/>
              </w:rPr>
              <w:t xml:space="preserve"> </w:t>
            </w:r>
            <w:r w:rsidR="00EE033D" w:rsidRPr="00EE033D">
              <w:rPr>
                <w:rFonts w:ascii="Calibri Light"/>
                <w:i/>
              </w:rPr>
              <w:t>According to the study rulebooks of University of Rijeka and Faculty of Maritime Studies:</w:t>
            </w:r>
          </w:p>
          <w:p w14:paraId="2BF39A70" w14:textId="77777777" w:rsidR="00EE033D" w:rsidRPr="00EE033D" w:rsidRDefault="00EE033D" w:rsidP="00EE033D">
            <w:pPr>
              <w:pStyle w:val="TableParagraph"/>
              <w:numPr>
                <w:ilvl w:val="0"/>
                <w:numId w:val="1"/>
              </w:numPr>
              <w:rPr>
                <w:rFonts w:ascii="Calibri Light"/>
                <w:i/>
                <w:lang w:val="en-GB"/>
              </w:rPr>
            </w:pPr>
            <w:r w:rsidRPr="00EE033D">
              <w:rPr>
                <w:rFonts w:ascii="Calibri Light"/>
                <w:i/>
                <w:lang w:val="en-GB"/>
              </w:rPr>
              <w:t>through continuous assessment during the semester (70% of learning outcomes)</w:t>
            </w:r>
          </w:p>
          <w:p w14:paraId="50F825BA" w14:textId="77777777" w:rsidR="00EE033D" w:rsidRPr="00EE033D" w:rsidRDefault="00EE033D" w:rsidP="00EE033D">
            <w:pPr>
              <w:pStyle w:val="TableParagraph"/>
              <w:numPr>
                <w:ilvl w:val="0"/>
                <w:numId w:val="1"/>
              </w:numPr>
              <w:rPr>
                <w:rFonts w:ascii="Calibri Light"/>
                <w:i/>
                <w:lang w:val="en-GB"/>
              </w:rPr>
            </w:pPr>
            <w:r w:rsidRPr="00EE033D">
              <w:rPr>
                <w:rFonts w:ascii="Calibri Light"/>
                <w:i/>
                <w:lang w:val="en-GB"/>
              </w:rPr>
              <w:t>through final exam (30% of learning outcomes (5-6)) with passing rate set at min. 50% of final exam points.</w:t>
            </w:r>
          </w:p>
          <w:p w14:paraId="66E30249" w14:textId="3493B767" w:rsidR="00EE033D" w:rsidRPr="00EE033D" w:rsidRDefault="00EE033D" w:rsidP="00EE033D">
            <w:pPr>
              <w:pStyle w:val="TableParagraph"/>
              <w:ind w:left="447"/>
              <w:rPr>
                <w:rFonts w:ascii="Calibri Light"/>
                <w:i/>
                <w:lang w:val="en-GB"/>
              </w:rPr>
            </w:pPr>
            <w:r w:rsidRPr="00EE033D">
              <w:rPr>
                <w:rFonts w:ascii="Calibri Light"/>
                <w:i/>
                <w:lang w:val="en-GB"/>
              </w:rPr>
              <w:t>Examples of evaluation in correlation to learning outcomes:</w:t>
            </w:r>
          </w:p>
          <w:p w14:paraId="5C7CC2A0" w14:textId="0BAC2A64" w:rsidR="00EE033D" w:rsidRPr="00F91578" w:rsidRDefault="00EE033D" w:rsidP="00EE033D">
            <w:pPr>
              <w:pStyle w:val="TableParagraph"/>
              <w:ind w:left="447"/>
              <w:rPr>
                <w:rFonts w:ascii="Calibri Light"/>
                <w:i/>
              </w:rPr>
            </w:pPr>
            <w:r w:rsidRPr="00F91578">
              <w:rPr>
                <w:rFonts w:ascii="Calibri Light"/>
                <w:i/>
              </w:rPr>
              <w:t xml:space="preserve">1. </w:t>
            </w:r>
            <w:r>
              <w:rPr>
                <w:rFonts w:ascii="Calibri Light"/>
                <w:i/>
              </w:rPr>
              <w:t xml:space="preserve">Explain </w:t>
            </w:r>
            <w:r w:rsidRPr="00F91578">
              <w:rPr>
                <w:rFonts w:ascii="Calibri Light"/>
                <w:i/>
              </w:rPr>
              <w:t xml:space="preserve">the </w:t>
            </w:r>
            <w:r w:rsidRPr="00EE033D">
              <w:rPr>
                <w:rFonts w:ascii="Calibri Light"/>
                <w:i/>
              </w:rPr>
              <w:t>principles of corrosion</w:t>
            </w:r>
            <w:r w:rsidRPr="00F91578">
              <w:rPr>
                <w:rFonts w:ascii="Calibri Light"/>
                <w:i/>
              </w:rPr>
              <w:t>.</w:t>
            </w:r>
          </w:p>
          <w:p w14:paraId="394362DF" w14:textId="7EA1F76C" w:rsidR="00EE033D" w:rsidRPr="00EE033D" w:rsidRDefault="00EE033D" w:rsidP="00EE033D">
            <w:pPr>
              <w:pStyle w:val="TableParagraph"/>
              <w:ind w:left="447"/>
              <w:rPr>
                <w:rFonts w:ascii="Calibri Light"/>
                <w:i/>
              </w:rPr>
            </w:pPr>
            <w:r w:rsidRPr="00EE033D">
              <w:rPr>
                <w:rFonts w:ascii="Calibri Light"/>
                <w:i/>
              </w:rPr>
              <w:t>2. Defin</w:t>
            </w:r>
            <w:r>
              <w:rPr>
                <w:rFonts w:ascii="Calibri Light"/>
                <w:i/>
              </w:rPr>
              <w:t>e</w:t>
            </w:r>
            <w:r w:rsidRPr="00EE033D"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</w:rPr>
              <w:t>different</w:t>
            </w:r>
            <w:r w:rsidRPr="00EE033D">
              <w:rPr>
                <w:rFonts w:ascii="Calibri Light"/>
                <w:i/>
              </w:rPr>
              <w:t xml:space="preserve"> forms of corrosion.</w:t>
            </w:r>
          </w:p>
          <w:p w14:paraId="6934CA51" w14:textId="55E2CE8C" w:rsidR="00EE033D" w:rsidRPr="00EE033D" w:rsidRDefault="00EE033D" w:rsidP="00EE033D">
            <w:pPr>
              <w:pStyle w:val="TableParagraph"/>
              <w:ind w:left="447"/>
              <w:rPr>
                <w:rFonts w:ascii="Calibri Light"/>
                <w:i/>
              </w:rPr>
            </w:pPr>
            <w:r w:rsidRPr="00EE033D">
              <w:rPr>
                <w:rFonts w:ascii="Calibri Light"/>
                <w:i/>
              </w:rPr>
              <w:t xml:space="preserve">3. </w:t>
            </w:r>
            <w:r>
              <w:rPr>
                <w:rFonts w:ascii="Calibri Light"/>
                <w:i/>
              </w:rPr>
              <w:t>Explain</w:t>
            </w:r>
            <w:r w:rsidRPr="00EE033D">
              <w:rPr>
                <w:rFonts w:ascii="Calibri Light"/>
                <w:i/>
              </w:rPr>
              <w:t xml:space="preserve"> the consequences of the corrosion.</w:t>
            </w:r>
          </w:p>
          <w:p w14:paraId="2942864E" w14:textId="1DAC7A5A" w:rsidR="00EE033D" w:rsidRPr="00EE033D" w:rsidRDefault="00EE033D" w:rsidP="00EE033D">
            <w:pPr>
              <w:pStyle w:val="TableParagraph"/>
              <w:ind w:left="447"/>
              <w:rPr>
                <w:rFonts w:ascii="Calibri Light"/>
                <w:i/>
              </w:rPr>
            </w:pPr>
            <w:r w:rsidRPr="00EE033D">
              <w:rPr>
                <w:rFonts w:ascii="Calibri Light"/>
                <w:i/>
              </w:rPr>
              <w:t xml:space="preserve">4. </w:t>
            </w:r>
            <w:r>
              <w:rPr>
                <w:rFonts w:ascii="Calibri Light"/>
                <w:i/>
              </w:rPr>
              <w:t>State</w:t>
            </w:r>
            <w:r w:rsidRPr="00EE033D">
              <w:rPr>
                <w:rFonts w:ascii="Calibri Light"/>
                <w:i/>
              </w:rPr>
              <w:t xml:space="preserve"> corrosion protection methods</w:t>
            </w:r>
            <w:r>
              <w:rPr>
                <w:rFonts w:ascii="Calibri Light"/>
                <w:i/>
              </w:rPr>
              <w:t xml:space="preserve"> according to the material, corrosion form and application.</w:t>
            </w:r>
          </w:p>
          <w:p w14:paraId="767B2BC2" w14:textId="1751CF92" w:rsidR="00D4744B" w:rsidRDefault="00EE033D" w:rsidP="00EE033D">
            <w:pPr>
              <w:pStyle w:val="TableParagraph"/>
              <w:ind w:left="447"/>
              <w:rPr>
                <w:rFonts w:ascii="Calibri Light" w:eastAsia="Calibri Light" w:hAnsi="Calibri Light" w:cs="Calibri Light"/>
              </w:rPr>
            </w:pPr>
            <w:r w:rsidRPr="00F91578">
              <w:rPr>
                <w:rFonts w:ascii="Calibri Light"/>
                <w:i/>
              </w:rPr>
              <w:t xml:space="preserve">5. Apply </w:t>
            </w:r>
            <w:r w:rsidRPr="00EE033D">
              <w:rPr>
                <w:rFonts w:ascii="Calibri Light"/>
                <w:i/>
              </w:rPr>
              <w:t>adequate corrosion protection method</w:t>
            </w:r>
            <w:r w:rsidRPr="00F91578">
              <w:rPr>
                <w:rFonts w:ascii="Calibri Light"/>
                <w:i/>
              </w:rPr>
              <w:t>.</w:t>
            </w:r>
          </w:p>
        </w:tc>
      </w:tr>
      <w:tr w:rsidR="00D4744B" w14:paraId="48152155" w14:textId="77777777" w:rsidTr="002557A2">
        <w:trPr>
          <w:trHeight w:hRule="exact" w:val="438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40B7C72B" w14:textId="77777777" w:rsidR="00D4744B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0.</w:t>
            </w:r>
            <w:r>
              <w:rPr>
                <w:rFonts w:ascii="Calibri Light"/>
                <w:i/>
                <w:spacing w:val="-1"/>
              </w:rPr>
              <w:tab/>
              <w:t>Mai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65608E5E" w14:textId="77777777" w:rsidR="00D4744B" w:rsidRDefault="00D4744B"/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44428C82" w14:textId="77777777" w:rsidR="00D4744B" w:rsidRDefault="00D4744B"/>
        </w:tc>
      </w:tr>
      <w:tr w:rsidR="002557A2" w14:paraId="0E9DC330" w14:textId="77777777" w:rsidTr="00366502">
        <w:trPr>
          <w:trHeight w:hRule="exact" w:val="446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6DAC8601" w14:textId="75AFD0A4" w:rsidR="002557A2" w:rsidRPr="000778FB" w:rsidRDefault="00EE033D" w:rsidP="002557A2">
            <w:pPr>
              <w:ind w:left="447"/>
              <w:rPr>
                <w:rFonts w:ascii="Calibri Light" w:hAnsi="Calibri Light" w:cs="Calibri Light"/>
              </w:rPr>
            </w:pPr>
            <w:r w:rsidRPr="000778FB">
              <w:rPr>
                <w:rFonts w:ascii="Calibri Light" w:hAnsi="Calibri Light" w:cs="Calibri Light"/>
              </w:rPr>
              <w:t>R.W. Revie, H.H. Uhlig: Corrosion and Corrosion Control, 4</w:t>
            </w:r>
            <w:r w:rsidRPr="000778FB">
              <w:rPr>
                <w:rFonts w:ascii="Calibri Light" w:hAnsi="Calibri Light" w:cs="Calibri Light"/>
                <w:vertAlign w:val="superscript"/>
              </w:rPr>
              <w:t>th</w:t>
            </w:r>
            <w:r w:rsidRPr="000778FB">
              <w:rPr>
                <w:rFonts w:ascii="Calibri Light" w:hAnsi="Calibri Light" w:cs="Calibri Light"/>
              </w:rPr>
              <w:t xml:space="preserve"> Ed., Wiley</w:t>
            </w:r>
            <w:r w:rsidR="000778FB" w:rsidRPr="000778FB">
              <w:rPr>
                <w:rFonts w:ascii="Calibri Light" w:hAnsi="Calibri Light" w:cs="Calibri Light"/>
              </w:rPr>
              <w:t>, 2008</w:t>
            </w:r>
          </w:p>
        </w:tc>
      </w:tr>
      <w:tr w:rsidR="00D4744B" w14:paraId="03DE52AD" w14:textId="77777777" w:rsidTr="002557A2">
        <w:trPr>
          <w:trHeight w:hRule="exact" w:val="446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5555AE6D" w14:textId="77777777" w:rsidR="00D4744B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1.</w:t>
            </w:r>
            <w:r>
              <w:rPr>
                <w:rFonts w:ascii="Calibri Light"/>
                <w:i/>
                <w:spacing w:val="-1"/>
              </w:rPr>
              <w:tab/>
              <w:t>Recommende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531168F5" w14:textId="77777777" w:rsidR="00D4744B" w:rsidRDefault="00D4744B"/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5DF46548" w14:textId="77777777" w:rsidR="00D4744B" w:rsidRDefault="00D4744B"/>
        </w:tc>
      </w:tr>
      <w:tr w:rsidR="002557A2" w14:paraId="0EDFB97B" w14:textId="77777777" w:rsidTr="002557A2">
        <w:trPr>
          <w:trHeight w:hRule="exact" w:val="449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03167052" w14:textId="643A5551" w:rsidR="002557A2" w:rsidRPr="000778FB" w:rsidRDefault="000778FB" w:rsidP="002557A2">
            <w:pPr>
              <w:ind w:left="447"/>
              <w:rPr>
                <w:rFonts w:ascii="Calibri Light" w:hAnsi="Calibri Light" w:cs="Calibri Light"/>
              </w:rPr>
            </w:pPr>
            <w:r w:rsidRPr="000778FB">
              <w:rPr>
                <w:rFonts w:ascii="Calibri Light" w:hAnsi="Calibri Light" w:cs="Calibri Light"/>
              </w:rPr>
              <w:t>B.N. Popov: Corrosion Engineering, Elsevier, 2015</w:t>
            </w:r>
          </w:p>
        </w:tc>
      </w:tr>
      <w:tr w:rsidR="00D4744B" w14:paraId="65013CF1" w14:textId="77777777" w:rsidTr="002557A2">
        <w:trPr>
          <w:trHeight w:hRule="exact" w:val="447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37DB664C" w14:textId="77777777" w:rsidR="00D4744B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2.</w:t>
            </w:r>
            <w:r>
              <w:rPr>
                <w:rFonts w:ascii="Calibri Light"/>
                <w:i/>
                <w:spacing w:val="-1"/>
              </w:rPr>
              <w:tab/>
              <w:t>Number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Mai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76F04E71" w14:textId="77777777" w:rsidR="00D4744B" w:rsidRDefault="00D4744B"/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7BFE4746" w14:textId="77777777" w:rsidR="00D4744B" w:rsidRDefault="00D4744B"/>
        </w:tc>
      </w:tr>
      <w:tr w:rsidR="00D4744B" w14:paraId="29289B57" w14:textId="77777777" w:rsidTr="002557A2">
        <w:trPr>
          <w:trHeight w:hRule="exact" w:val="267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7B8BD4C5" w14:textId="77777777" w:rsidR="00D4744B" w:rsidRDefault="00867CFE">
            <w:pPr>
              <w:pStyle w:val="TableParagraph"/>
              <w:spacing w:line="242" w:lineRule="exact"/>
              <w:ind w:left="2858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Title</w:t>
            </w:r>
            <w:r>
              <w:rPr>
                <w:rFonts w:ascii="Calibri Light"/>
                <w:i/>
                <w:w w:val="99"/>
                <w:sz w:val="20"/>
              </w:rPr>
              <w:t xml:space="preserve"> 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3E6E86FF" w14:textId="77777777" w:rsidR="00D4744B" w:rsidRDefault="00867CFE">
            <w:pPr>
              <w:pStyle w:val="TableParagraph"/>
              <w:spacing w:line="242" w:lineRule="exact"/>
              <w:ind w:left="1462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9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example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313DC12D" w14:textId="77777777" w:rsidR="00D4744B" w:rsidRDefault="00867CFE">
            <w:pPr>
              <w:pStyle w:val="TableParagraph"/>
              <w:spacing w:line="242" w:lineRule="exact"/>
              <w:ind w:left="155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student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</w:tr>
      <w:tr w:rsidR="002557A2" w14:paraId="6AB44C94" w14:textId="77777777" w:rsidTr="002557A2">
        <w:trPr>
          <w:trHeight w:val="290"/>
        </w:trPr>
        <w:tc>
          <w:tcPr>
            <w:tcW w:w="5979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15DC10BB" w14:textId="699C0E2F" w:rsidR="002557A2" w:rsidRDefault="000778FB" w:rsidP="002557A2">
            <w:pPr>
              <w:ind w:left="447"/>
            </w:pPr>
            <w:r w:rsidRPr="000778FB">
              <w:rPr>
                <w:rFonts w:ascii="Calibri Light" w:hAnsi="Calibri Light" w:cs="Calibri Light"/>
              </w:rPr>
              <w:t>R.W. Revie, H.H. Uhlig: Corrosion and Corrosion Control</w:t>
            </w:r>
          </w:p>
        </w:tc>
        <w:tc>
          <w:tcPr>
            <w:tcW w:w="2126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367A8B49" w14:textId="2A5B199D" w:rsidR="002557A2" w:rsidRPr="000778FB" w:rsidRDefault="000778FB" w:rsidP="002557A2">
            <w:pPr>
              <w:ind w:left="147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1931" w:type="dxa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163E2F96" w14:textId="3247B90D" w:rsidR="002557A2" w:rsidRPr="000778FB" w:rsidRDefault="000778FB" w:rsidP="002557A2">
            <w:pPr>
              <w:ind w:left="145"/>
              <w:rPr>
                <w:rFonts w:ascii="Calibri Light" w:hAnsi="Calibri Light" w:cs="Calibri Light"/>
              </w:rPr>
            </w:pPr>
            <w:r w:rsidRPr="000778FB">
              <w:rPr>
                <w:rFonts w:ascii="Calibri Light" w:hAnsi="Calibri Light" w:cs="Calibri Light"/>
              </w:rPr>
              <w:t>10</w:t>
            </w:r>
          </w:p>
        </w:tc>
      </w:tr>
      <w:tr w:rsidR="002557A2" w14:paraId="2203875D" w14:textId="77777777" w:rsidTr="002557A2">
        <w:trPr>
          <w:trHeight w:val="290"/>
        </w:trPr>
        <w:tc>
          <w:tcPr>
            <w:tcW w:w="5979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21EAC7B9" w14:textId="77777777" w:rsidR="002557A2" w:rsidRDefault="002557A2" w:rsidP="002557A2">
            <w:pPr>
              <w:ind w:left="447"/>
            </w:pPr>
          </w:p>
        </w:tc>
        <w:tc>
          <w:tcPr>
            <w:tcW w:w="2126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46FCC4A5" w14:textId="77777777" w:rsidR="002557A2" w:rsidRDefault="002557A2" w:rsidP="002557A2">
            <w:pPr>
              <w:ind w:left="147"/>
            </w:pPr>
          </w:p>
        </w:tc>
        <w:tc>
          <w:tcPr>
            <w:tcW w:w="1931" w:type="dxa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6A10CFDF" w14:textId="77777777" w:rsidR="002557A2" w:rsidRDefault="002557A2" w:rsidP="002557A2">
            <w:pPr>
              <w:ind w:left="145"/>
            </w:pPr>
          </w:p>
        </w:tc>
      </w:tr>
      <w:tr w:rsidR="002557A2" w14:paraId="7EB00321" w14:textId="77777777" w:rsidTr="002557A2">
        <w:trPr>
          <w:trHeight w:val="290"/>
        </w:trPr>
        <w:tc>
          <w:tcPr>
            <w:tcW w:w="5979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7C6CBD18" w14:textId="77777777" w:rsidR="002557A2" w:rsidRDefault="002557A2" w:rsidP="002557A2">
            <w:pPr>
              <w:ind w:left="447"/>
            </w:pPr>
          </w:p>
        </w:tc>
        <w:tc>
          <w:tcPr>
            <w:tcW w:w="2126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729F3867" w14:textId="77777777" w:rsidR="002557A2" w:rsidRDefault="002557A2" w:rsidP="002557A2">
            <w:pPr>
              <w:ind w:left="147"/>
            </w:pPr>
          </w:p>
        </w:tc>
        <w:tc>
          <w:tcPr>
            <w:tcW w:w="1931" w:type="dxa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6143BCD4" w14:textId="77777777" w:rsidR="002557A2" w:rsidRDefault="002557A2" w:rsidP="002557A2">
            <w:pPr>
              <w:ind w:left="145"/>
            </w:pPr>
          </w:p>
        </w:tc>
      </w:tr>
      <w:tr w:rsidR="00D4744B" w14:paraId="3FDAA68C" w14:textId="77777777">
        <w:trPr>
          <w:trHeight w:hRule="exact" w:val="446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4174FB54" w14:textId="77777777" w:rsidR="00D4744B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3.</w:t>
            </w:r>
            <w:r>
              <w:rPr>
                <w:rFonts w:ascii="Calibri Light"/>
                <w:i/>
                <w:spacing w:val="-1"/>
              </w:rPr>
              <w:tab/>
              <w:t>Quality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urance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14:paraId="666E8FD3" w14:textId="77777777" w:rsidTr="000778FB">
        <w:trPr>
          <w:trHeight w:hRule="exact" w:val="667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42342B51" w14:textId="6EBE8865" w:rsidR="00D4744B" w:rsidRPr="000778FB" w:rsidRDefault="000778FB" w:rsidP="002557A2">
            <w:pPr>
              <w:ind w:left="306"/>
              <w:rPr>
                <w:rFonts w:ascii="Calibri Light" w:hAnsi="Calibri Light" w:cs="Calibri Light"/>
              </w:rPr>
            </w:pPr>
            <w:r w:rsidRPr="000778FB">
              <w:rPr>
                <w:rFonts w:ascii="Calibri Light" w:hAnsi="Calibri Light" w:cs="Calibri Light"/>
              </w:rPr>
              <w:t>According to ISO 9001 system set at Faculty of Maritime Studies, Rijeka. Once a year analysis of passing exam rate. Once a semester anonymous students online survey.</w:t>
            </w:r>
          </w:p>
        </w:tc>
      </w:tr>
    </w:tbl>
    <w:p w14:paraId="3A9083D8" w14:textId="77777777" w:rsidR="00867CFE" w:rsidRDefault="00867CFE"/>
    <w:sectPr w:rsidR="00867CFE">
      <w:pgSz w:w="11910" w:h="16840"/>
      <w:pgMar w:top="1660" w:right="640" w:bottom="280" w:left="820" w:header="5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D0F16E" w14:textId="77777777" w:rsidR="00933510" w:rsidRDefault="00933510">
      <w:r>
        <w:separator/>
      </w:r>
    </w:p>
  </w:endnote>
  <w:endnote w:type="continuationSeparator" w:id="0">
    <w:p w14:paraId="0C977040" w14:textId="77777777" w:rsidR="00933510" w:rsidRDefault="00933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3A4E0E" w14:textId="77777777" w:rsidR="00933510" w:rsidRDefault="00933510">
      <w:r>
        <w:separator/>
      </w:r>
    </w:p>
  </w:footnote>
  <w:footnote w:type="continuationSeparator" w:id="0">
    <w:p w14:paraId="2A15A736" w14:textId="77777777" w:rsidR="00933510" w:rsidRDefault="00933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2EFF79" w14:textId="77777777" w:rsidR="00D4744B" w:rsidRDefault="00BA68A2">
    <w:pPr>
      <w:spacing w:line="14" w:lineRule="auto"/>
      <w:rPr>
        <w:sz w:val="20"/>
        <w:szCs w:val="20"/>
      </w:rPr>
    </w:pPr>
    <w:r>
      <w:rPr>
        <w:noProof/>
        <w:lang w:val="hr-HR" w:eastAsia="hr-HR"/>
      </w:rPr>
      <w:drawing>
        <wp:anchor distT="0" distB="0" distL="114300" distR="114300" simplePos="0" relativeHeight="503300984" behindDoc="1" locked="0" layoutInCell="1" allowOverlap="1" wp14:anchorId="5C81C5A5" wp14:editId="798837F5">
          <wp:simplePos x="0" y="0"/>
          <wp:positionH relativeFrom="page">
            <wp:posOffset>684530</wp:posOffset>
          </wp:positionH>
          <wp:positionV relativeFrom="page">
            <wp:posOffset>359410</wp:posOffset>
          </wp:positionV>
          <wp:extent cx="866775" cy="85534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855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503301008" behindDoc="1" locked="0" layoutInCell="1" allowOverlap="1" wp14:anchorId="79D7BD38" wp14:editId="6482FA10">
              <wp:simplePos x="0" y="0"/>
              <wp:positionH relativeFrom="page">
                <wp:posOffset>4488815</wp:posOffset>
              </wp:positionH>
              <wp:positionV relativeFrom="page">
                <wp:posOffset>377190</wp:posOffset>
              </wp:positionV>
              <wp:extent cx="2613660" cy="695960"/>
              <wp:effectExtent l="2540" t="0" r="3175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695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C0273C" w14:textId="77777777" w:rsidR="00D4744B" w:rsidRDefault="00867CFE">
                          <w:pPr>
                            <w:spacing w:line="264" w:lineRule="exact"/>
                            <w:ind w:left="20" w:firstLine="307"/>
                            <w:rPr>
                              <w:rFonts w:ascii="Calibri Light" w:eastAsia="Calibri Light" w:hAnsi="Calibri Light" w:cs="Calibri Light"/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Sveučilište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 xml:space="preserve"> u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ci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 xml:space="preserve"> • University of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59ADE018" w14:textId="77777777" w:rsidR="00D4744B" w:rsidRDefault="00867CFE">
                          <w:pPr>
                            <w:spacing w:before="81"/>
                            <w:ind w:left="423" w:right="74" w:hanging="404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Trg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braće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Mažuranića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1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1"/>
                              <w:sz w:val="20"/>
                              <w:szCs w:val="20"/>
                            </w:rPr>
                            <w:t>51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0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Croati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26"/>
                              <w:w w:val="9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T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406-5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F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216-671;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216-091</w:t>
                          </w:r>
                        </w:p>
                        <w:p w14:paraId="7E7AD481" w14:textId="77777777" w:rsidR="00D4744B" w:rsidRDefault="00000000">
                          <w:pPr>
                            <w:ind w:left="1172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hyperlink r:id="rId2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: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ww.uniri.hr</w:t>
                            </w:r>
                          </w:hyperlink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37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z w:val="20"/>
                              <w:szCs w:val="20"/>
                            </w:rPr>
                            <w:t>E: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3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ured@uniri.h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D7BD3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3.45pt;margin-top:29.7pt;width:205.8pt;height:54.8pt;z-index:-1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" filled="f" stroked="f">
              <v:textbox inset="0,0,0,0">
                <w:txbxContent>
                  <w:p w14:paraId="0FC0273C" w14:textId="77777777" w:rsidR="00D4744B" w:rsidRDefault="00867CFE">
                    <w:pPr>
                      <w:spacing w:line="264" w:lineRule="exact"/>
                      <w:ind w:left="20" w:firstLine="307"/>
                      <w:rPr>
                        <w:rFonts w:ascii="Calibri Light" w:eastAsia="Calibri Light" w:hAnsi="Calibri Light" w:cs="Calibri Light"/>
                        <w:sz w:val="24"/>
                        <w:szCs w:val="24"/>
                      </w:rPr>
                    </w:pPr>
                    <w:proofErr w:type="spellStart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Sveučilište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 xml:space="preserve"> u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ci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 xml:space="preserve"> • University of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z w:val="24"/>
                        <w:szCs w:val="24"/>
                      </w:rPr>
                      <w:t xml:space="preserve"> </w:t>
                    </w:r>
                  </w:p>
                  <w:p w14:paraId="59ADE018" w14:textId="77777777" w:rsidR="00D4744B" w:rsidRDefault="00867CFE">
                    <w:pPr>
                      <w:spacing w:before="81"/>
                      <w:ind w:left="423" w:right="74" w:hanging="404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Trg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braće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Mažuranića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10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1"/>
                        <w:sz w:val="20"/>
                        <w:szCs w:val="20"/>
                      </w:rPr>
                      <w:t>51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000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Croatia</w:t>
                    </w:r>
                    <w:r>
                      <w:rPr>
                        <w:rFonts w:ascii="Calibri Light" w:eastAsia="Calibri Light" w:hAnsi="Calibri Light" w:cs="Calibri Light"/>
                        <w:spacing w:val="26"/>
                        <w:w w:val="9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T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406-500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F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216-671;</w:t>
                    </w:r>
                    <w:r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216-091</w:t>
                    </w:r>
                  </w:p>
                  <w:p w14:paraId="7E7AD481" w14:textId="77777777" w:rsidR="00D4744B" w:rsidRDefault="00000000">
                    <w:pPr>
                      <w:ind w:left="1172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hyperlink r:id="rId4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: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ww.uniri.hr</w:t>
                      </w:r>
                    </w:hyperlink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37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 w:rsidR="00867CFE"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z w:val="20"/>
                        <w:szCs w:val="20"/>
                      </w:rPr>
                      <w:t>E: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hyperlink r:id="rId5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ured@uniri.h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73F1D31"/>
    <w:multiLevelType w:val="hybridMultilevel"/>
    <w:tmpl w:val="8CEA96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6556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TU0MzQ3MjMwMTdX0lEKTi0uzszPAykwqgUAENzBGywAAAA="/>
  </w:docVars>
  <w:rsids>
    <w:rsidRoot w:val="00D4744B"/>
    <w:rsid w:val="00007742"/>
    <w:rsid w:val="00013117"/>
    <w:rsid w:val="000778FB"/>
    <w:rsid w:val="002306D8"/>
    <w:rsid w:val="002557A2"/>
    <w:rsid w:val="00381387"/>
    <w:rsid w:val="005F21C7"/>
    <w:rsid w:val="00686DB2"/>
    <w:rsid w:val="006D0102"/>
    <w:rsid w:val="006D58DB"/>
    <w:rsid w:val="00867CFE"/>
    <w:rsid w:val="00933510"/>
    <w:rsid w:val="00956EE0"/>
    <w:rsid w:val="00A60E9F"/>
    <w:rsid w:val="00AB39DD"/>
    <w:rsid w:val="00BA68A2"/>
    <w:rsid w:val="00BA6921"/>
    <w:rsid w:val="00BD44E0"/>
    <w:rsid w:val="00BF41F5"/>
    <w:rsid w:val="00C70B71"/>
    <w:rsid w:val="00D40C3B"/>
    <w:rsid w:val="00D41BAC"/>
    <w:rsid w:val="00D4744B"/>
    <w:rsid w:val="00E75A27"/>
    <w:rsid w:val="00E942FD"/>
    <w:rsid w:val="00EA2480"/>
    <w:rsid w:val="00ED0560"/>
    <w:rsid w:val="00EE033D"/>
    <w:rsid w:val="00F9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079E09"/>
  <w15:docId w15:val="{30C43224-E2A6-4D7F-AD22-ECC55BB7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3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ured@uniri.hr" TargetMode="External"/><Relationship Id="rId2" Type="http://schemas.openxmlformats.org/officeDocument/2006/relationships/hyperlink" Target="http://www.uniri.hr/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ured@uniri.hr" TargetMode="External"/><Relationship Id="rId4" Type="http://schemas.openxmlformats.org/officeDocument/2006/relationships/hyperlink" Target="http://www.uniri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50F37-D4E2-463C-A00A-7492915E5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master</dc:creator>
  <cp:lastModifiedBy>Sandra Tominac</cp:lastModifiedBy>
  <cp:revision>2</cp:revision>
  <dcterms:created xsi:type="dcterms:W3CDTF">2024-05-27T10:19:00Z</dcterms:created>
  <dcterms:modified xsi:type="dcterms:W3CDTF">2024-05-2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LastSaved">
    <vt:filetime>2020-02-27T00:00:00Z</vt:filetime>
  </property>
</Properties>
</file>